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61FC1" w14:textId="1C3E1BB4" w:rsidR="00B0677F" w:rsidRDefault="000D3CDD" w:rsidP="000D3CDD">
      <w:pPr>
        <w:jc w:val="center"/>
        <w:rPr>
          <w:b/>
          <w:bCs/>
          <w:sz w:val="34"/>
          <w:szCs w:val="34"/>
        </w:rPr>
      </w:pPr>
      <w:r w:rsidRPr="000D3CDD">
        <w:rPr>
          <w:b/>
          <w:bCs/>
          <w:sz w:val="34"/>
          <w:szCs w:val="34"/>
        </w:rPr>
        <w:t>Hướng Dẫn Tạo Web Application</w:t>
      </w:r>
    </w:p>
    <w:p w14:paraId="15B9999E" w14:textId="27323528" w:rsidR="000D3CDD" w:rsidRDefault="00E37FC5" w:rsidP="00E37FC5">
      <w:pPr>
        <w:rPr>
          <w:b/>
          <w:bCs/>
          <w:sz w:val="26"/>
          <w:szCs w:val="26"/>
        </w:rPr>
      </w:pPr>
      <w:r w:rsidRPr="00E37FC5">
        <w:rPr>
          <w:b/>
          <w:bCs/>
          <w:sz w:val="26"/>
          <w:szCs w:val="26"/>
          <w:u w:val="single"/>
        </w:rPr>
        <w:t>Step 1</w:t>
      </w:r>
      <w:r w:rsidRPr="00E37FC5">
        <w:rPr>
          <w:b/>
          <w:bCs/>
          <w:sz w:val="26"/>
          <w:szCs w:val="26"/>
        </w:rPr>
        <w:t>: File-&gt; New | Project</w:t>
      </w:r>
    </w:p>
    <w:p w14:paraId="4C2E0A02" w14:textId="2C64458B" w:rsidR="00E37FC5" w:rsidRDefault="00E37FC5" w:rsidP="00E37FC5">
      <w:pPr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848FBAA" wp14:editId="38D4E581">
            <wp:extent cx="5444836" cy="3362884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60011" cy="3372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CBA2B" w14:textId="4C34E5E3" w:rsidR="00E37FC5" w:rsidRPr="00E37FC5" w:rsidRDefault="00E37FC5" w:rsidP="00E37FC5">
      <w:pPr>
        <w:rPr>
          <w:b/>
          <w:bCs/>
          <w:sz w:val="26"/>
          <w:szCs w:val="26"/>
          <w:u w:val="single"/>
        </w:rPr>
      </w:pPr>
      <w:r w:rsidRPr="00E37FC5">
        <w:rPr>
          <w:b/>
          <w:bCs/>
          <w:sz w:val="26"/>
          <w:szCs w:val="26"/>
          <w:u w:val="single"/>
        </w:rPr>
        <w:t>Step 2:</w:t>
      </w:r>
    </w:p>
    <w:p w14:paraId="2464039E" w14:textId="1AF6E61D" w:rsidR="00E37FC5" w:rsidRDefault="00E37FC5" w:rsidP="00E37FC5">
      <w:pPr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CE6AB2C" wp14:editId="633ABBAE">
            <wp:extent cx="5331242" cy="3247159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6521" cy="325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DB195" w14:textId="5C51E753" w:rsidR="00E37FC5" w:rsidRDefault="00E37FC5" w:rsidP="00E37FC5">
      <w:pPr>
        <w:rPr>
          <w:b/>
          <w:bCs/>
          <w:sz w:val="26"/>
          <w:szCs w:val="26"/>
          <w:u w:val="single"/>
        </w:rPr>
      </w:pPr>
      <w:r w:rsidRPr="00E37FC5">
        <w:rPr>
          <w:b/>
          <w:bCs/>
          <w:sz w:val="26"/>
          <w:szCs w:val="26"/>
          <w:u w:val="single"/>
        </w:rPr>
        <w:t>Step 3:</w:t>
      </w:r>
    </w:p>
    <w:p w14:paraId="4D2453DD" w14:textId="203E9231" w:rsidR="00E37FC5" w:rsidRDefault="00E37FC5" w:rsidP="00E37FC5">
      <w:pPr>
        <w:rPr>
          <w:b/>
          <w:bCs/>
          <w:sz w:val="26"/>
          <w:szCs w:val="26"/>
          <w:u w:val="single"/>
        </w:rPr>
      </w:pPr>
      <w:r>
        <w:rPr>
          <w:noProof/>
        </w:rPr>
        <w:lastRenderedPageBreak/>
        <w:drawing>
          <wp:inline distT="0" distB="0" distL="0" distR="0" wp14:anchorId="216A1892" wp14:editId="37AA6DAF">
            <wp:extent cx="5943600" cy="35706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B1D72" w14:textId="5C4A3A5C" w:rsidR="00E37FC5" w:rsidRDefault="00E37FC5" w:rsidP="00E37FC5">
      <w:pPr>
        <w:rPr>
          <w:b/>
          <w:bCs/>
          <w:sz w:val="26"/>
          <w:szCs w:val="26"/>
          <w:u w:val="single"/>
        </w:rPr>
      </w:pPr>
      <w:r>
        <w:rPr>
          <w:noProof/>
        </w:rPr>
        <w:drawing>
          <wp:inline distT="0" distB="0" distL="0" distR="0" wp14:anchorId="7B8C1652" wp14:editId="7EB0B630">
            <wp:extent cx="5943600" cy="3791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BD0E" w14:textId="62B6168E" w:rsidR="00E37FC5" w:rsidRDefault="00E37FC5" w:rsidP="00E37FC5">
      <w:pPr>
        <w:rPr>
          <w:b/>
          <w:bCs/>
          <w:sz w:val="26"/>
          <w:szCs w:val="26"/>
          <w:u w:val="single"/>
        </w:rPr>
      </w:pPr>
      <w:r>
        <w:rPr>
          <w:b/>
          <w:bCs/>
          <w:sz w:val="26"/>
          <w:szCs w:val="26"/>
          <w:u w:val="single"/>
        </w:rPr>
        <w:t xml:space="preserve">Step 4: </w:t>
      </w:r>
      <w:r w:rsidRPr="00E37FC5">
        <w:rPr>
          <w:b/>
          <w:bCs/>
          <w:sz w:val="26"/>
          <w:szCs w:val="26"/>
        </w:rPr>
        <w:t>Thêm vào 1 trang Web Form</w:t>
      </w:r>
      <w:r>
        <w:rPr>
          <w:b/>
          <w:bCs/>
          <w:sz w:val="26"/>
          <w:szCs w:val="26"/>
          <w:u w:val="single"/>
        </w:rPr>
        <w:t xml:space="preserve"> </w:t>
      </w:r>
    </w:p>
    <w:p w14:paraId="7E8C2245" w14:textId="612EA700" w:rsidR="00E37FC5" w:rsidRDefault="00E37FC5" w:rsidP="00E37FC5">
      <w:pPr>
        <w:rPr>
          <w:b/>
          <w:bCs/>
          <w:sz w:val="26"/>
          <w:szCs w:val="26"/>
        </w:rPr>
      </w:pPr>
      <w:r w:rsidRPr="00E37FC5">
        <w:rPr>
          <w:b/>
          <w:bCs/>
          <w:sz w:val="26"/>
          <w:szCs w:val="26"/>
        </w:rPr>
        <w:t xml:space="preserve">Nhấp phải chuột vào project ( MyWeb) </w:t>
      </w:r>
      <w:r>
        <w:rPr>
          <w:b/>
          <w:bCs/>
          <w:sz w:val="26"/>
          <w:szCs w:val="26"/>
        </w:rPr>
        <w:t xml:space="preserve">| Add | New Item </w:t>
      </w:r>
      <w:r w:rsidR="00F50655">
        <w:rPr>
          <w:b/>
          <w:bCs/>
          <w:sz w:val="26"/>
          <w:szCs w:val="26"/>
        </w:rPr>
        <w:t>, chọn Web Form</w:t>
      </w:r>
    </w:p>
    <w:p w14:paraId="5F8E4CB0" w14:textId="45849206" w:rsidR="00E37FC5" w:rsidRDefault="00F50655" w:rsidP="00E37FC5">
      <w:pPr>
        <w:rPr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4E3971E" wp14:editId="23C22728">
            <wp:extent cx="4961659" cy="37912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3283" cy="379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2C1EE" w14:textId="6A64E579" w:rsidR="00F50655" w:rsidRDefault="00F50655" w:rsidP="00E37FC5">
      <w:pPr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5DA0C6CF" wp14:editId="432C9F10">
            <wp:extent cx="4223905" cy="377759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6428" cy="377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38C9" w14:textId="3D558AFE" w:rsidR="00F50655" w:rsidRDefault="00F50655" w:rsidP="00E37FC5">
      <w:pPr>
        <w:rPr>
          <w:b/>
          <w:bCs/>
          <w:sz w:val="26"/>
          <w:szCs w:val="26"/>
        </w:rPr>
      </w:pPr>
      <w:r w:rsidRPr="00F50655"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C21029" wp14:editId="74BC25E0">
                <wp:simplePos x="0" y="0"/>
                <wp:positionH relativeFrom="column">
                  <wp:posOffset>498763</wp:posOffset>
                </wp:positionH>
                <wp:positionV relativeFrom="paragraph">
                  <wp:posOffset>644236</wp:posOffset>
                </wp:positionV>
                <wp:extent cx="1849581" cy="452005"/>
                <wp:effectExtent l="0" t="0" r="17780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581" cy="45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B9D7C" w14:textId="52E7A685" w:rsidR="00F50655" w:rsidRDefault="00F50655">
                            <w:r>
                              <w:t>Double-Click trên Button để đăng ký sự kiện cli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C210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.25pt;margin-top:50.75pt;width:145.65pt;height:35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" strokecolor="red">
                <v:textbox>
                  <w:txbxContent>
                    <w:p w14:paraId="4C7B9D7C" w14:textId="52E7A685" w:rsidR="00F50655" w:rsidRDefault="00F50655">
                      <w:r>
                        <w:t>Double-Click trên Button để đăng ký sự kiện clic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363096" wp14:editId="608E41B5">
            <wp:extent cx="5496791" cy="1701891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9469" cy="170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B06E6" w14:textId="71060293" w:rsidR="00F50655" w:rsidRDefault="00F50655" w:rsidP="00E37FC5">
      <w:pPr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56EC53A" wp14:editId="5A7F2A5A">
            <wp:extent cx="5486400" cy="273851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94800" cy="2742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1E312" w14:textId="572D79C7" w:rsidR="00B42C97" w:rsidRDefault="00B42C97" w:rsidP="00B42C9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u w:val="single"/>
        </w:rPr>
        <w:t xml:space="preserve">Step </w:t>
      </w:r>
      <w:r>
        <w:rPr>
          <w:b/>
          <w:bCs/>
          <w:sz w:val="26"/>
          <w:szCs w:val="26"/>
          <w:u w:val="single"/>
        </w:rPr>
        <w:t>5</w:t>
      </w:r>
      <w:r>
        <w:rPr>
          <w:b/>
          <w:bCs/>
          <w:sz w:val="26"/>
          <w:szCs w:val="26"/>
          <w:u w:val="single"/>
        </w:rPr>
        <w:t xml:space="preserve">: </w:t>
      </w:r>
      <w:r>
        <w:rPr>
          <w:b/>
          <w:bCs/>
          <w:sz w:val="26"/>
          <w:szCs w:val="26"/>
        </w:rPr>
        <w:t xml:space="preserve">Run </w:t>
      </w:r>
      <w:r w:rsidRPr="00E37FC5">
        <w:rPr>
          <w:b/>
          <w:bCs/>
          <w:sz w:val="26"/>
          <w:szCs w:val="26"/>
        </w:rPr>
        <w:t xml:space="preserve"> WebForm</w:t>
      </w:r>
      <w:r>
        <w:rPr>
          <w:b/>
          <w:bCs/>
          <w:sz w:val="26"/>
          <w:szCs w:val="26"/>
        </w:rPr>
        <w:t xml:space="preserve"> app</w:t>
      </w:r>
    </w:p>
    <w:p w14:paraId="06A5A615" w14:textId="445DDFE2" w:rsidR="00EF4E44" w:rsidRDefault="00EF4E44" w:rsidP="00B42C9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1 : chạy từng trang WebForm</w:t>
      </w:r>
    </w:p>
    <w:p w14:paraId="0C68853A" w14:textId="2064D62D" w:rsidR="00B42C97" w:rsidRDefault="00EF4E44" w:rsidP="00B42C97">
      <w:pPr>
        <w:rPr>
          <w:b/>
          <w:bCs/>
          <w:sz w:val="26"/>
          <w:szCs w:val="26"/>
          <w:u w:val="single"/>
        </w:rPr>
      </w:pPr>
      <w:r>
        <w:rPr>
          <w:noProof/>
        </w:rPr>
        <w:drawing>
          <wp:inline distT="0" distB="0" distL="0" distR="0" wp14:anchorId="421324F2" wp14:editId="5AE86483">
            <wp:extent cx="3948545" cy="2775372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1890" cy="277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2C97">
        <w:rPr>
          <w:b/>
          <w:bCs/>
          <w:sz w:val="26"/>
          <w:szCs w:val="26"/>
          <w:u w:val="single"/>
        </w:rPr>
        <w:t xml:space="preserve"> </w:t>
      </w:r>
    </w:p>
    <w:p w14:paraId="577934FE" w14:textId="5A09A48C" w:rsidR="00EF4E44" w:rsidRDefault="00EF4E44" w:rsidP="00B42C97">
      <w:pPr>
        <w:rPr>
          <w:b/>
          <w:bCs/>
          <w:color w:val="FF0000"/>
          <w:sz w:val="26"/>
          <w:szCs w:val="26"/>
        </w:rPr>
      </w:pPr>
      <w:r>
        <w:rPr>
          <w:b/>
          <w:bCs/>
          <w:color w:val="FF0000"/>
          <w:sz w:val="26"/>
          <w:szCs w:val="26"/>
        </w:rPr>
        <w:lastRenderedPageBreak/>
        <w:t>5.2: Chạy ứng dụng</w:t>
      </w:r>
    </w:p>
    <w:p w14:paraId="3EFA707E" w14:textId="0EC91D6E" w:rsidR="00EF4E44" w:rsidRDefault="00EF4E44" w:rsidP="00B42C97">
      <w:pPr>
        <w:rPr>
          <w:b/>
          <w:bCs/>
          <w:color w:val="FF0000"/>
          <w:sz w:val="26"/>
          <w:szCs w:val="26"/>
        </w:rPr>
      </w:pPr>
      <w:r>
        <w:rPr>
          <w:noProof/>
        </w:rPr>
        <w:drawing>
          <wp:inline distT="0" distB="0" distL="0" distR="0" wp14:anchorId="42E01033" wp14:editId="19ACA1D5">
            <wp:extent cx="4239491" cy="419758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5089" cy="420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CF83" w14:textId="5BCBBB96" w:rsidR="00EF4E44" w:rsidRDefault="00EF4E44" w:rsidP="00B42C97">
      <w:pPr>
        <w:rPr>
          <w:b/>
          <w:bCs/>
          <w:color w:val="FF0000"/>
          <w:sz w:val="26"/>
          <w:szCs w:val="26"/>
        </w:rPr>
      </w:pPr>
      <w:r>
        <w:rPr>
          <w:b/>
          <w:bCs/>
          <w:color w:val="FF0000"/>
          <w:sz w:val="26"/>
          <w:szCs w:val="26"/>
        </w:rPr>
        <w:t>nhấn Ctrl + F5 để chạy ứng dụng .</w:t>
      </w:r>
    </w:p>
    <w:p w14:paraId="31E85D8F" w14:textId="4C7EE1FE" w:rsidR="00C221A1" w:rsidRDefault="00C221A1" w:rsidP="00B42C97">
      <w:pPr>
        <w:rPr>
          <w:b/>
          <w:bCs/>
          <w:color w:val="FF0000"/>
          <w:sz w:val="26"/>
          <w:szCs w:val="26"/>
        </w:rPr>
      </w:pPr>
      <w:r>
        <w:rPr>
          <w:noProof/>
        </w:rPr>
        <w:drawing>
          <wp:inline distT="0" distB="0" distL="0" distR="0" wp14:anchorId="3AB0A577" wp14:editId="25C8980E">
            <wp:extent cx="3486150" cy="18764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0846" w14:textId="77777777" w:rsidR="00EF4E44" w:rsidRPr="00EF4E44" w:rsidRDefault="00EF4E44" w:rsidP="00B42C97">
      <w:pPr>
        <w:rPr>
          <w:b/>
          <w:bCs/>
          <w:color w:val="FF0000"/>
          <w:sz w:val="26"/>
          <w:szCs w:val="26"/>
        </w:rPr>
      </w:pPr>
    </w:p>
    <w:p w14:paraId="0E9DB984" w14:textId="77777777" w:rsidR="00E4350D" w:rsidRPr="00E37FC5" w:rsidRDefault="00E4350D" w:rsidP="00E37FC5">
      <w:pPr>
        <w:rPr>
          <w:b/>
          <w:bCs/>
          <w:sz w:val="26"/>
          <w:szCs w:val="26"/>
        </w:rPr>
      </w:pPr>
    </w:p>
    <w:sectPr w:rsidR="00E4350D" w:rsidRPr="00E37F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jI0NTMyMDIwNzJW0lEKTi0uzszPAykwrAUA8ExqdCwAAAA="/>
  </w:docVars>
  <w:rsids>
    <w:rsidRoot w:val="000D3CDD"/>
    <w:rsid w:val="000D3CDD"/>
    <w:rsid w:val="00B0677F"/>
    <w:rsid w:val="00B42C97"/>
    <w:rsid w:val="00C221A1"/>
    <w:rsid w:val="00C90797"/>
    <w:rsid w:val="00E37FC5"/>
    <w:rsid w:val="00E4350D"/>
    <w:rsid w:val="00EF4E44"/>
    <w:rsid w:val="00F5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47AF1"/>
  <w15:chartTrackingRefBased/>
  <w15:docId w15:val="{B60A8CA7-4807-4035-83BD-9764A4F5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Hoan Kiem (FE FPTU HCM)</dc:creator>
  <cp:keywords/>
  <dc:description/>
  <cp:lastModifiedBy>Ho Hoan Kiem (FE FPTU HCM)</cp:lastModifiedBy>
  <cp:revision>7</cp:revision>
  <dcterms:created xsi:type="dcterms:W3CDTF">2020-10-21T05:35:00Z</dcterms:created>
  <dcterms:modified xsi:type="dcterms:W3CDTF">2020-10-21T06:00:00Z</dcterms:modified>
</cp:coreProperties>
</file>